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65D3" w:rsidRPr="00594646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t>Tabl</w:t>
      </w:r>
      <w:r w:rsidR="00E238CD" w:rsidRPr="00594646">
        <w:rPr>
          <w:rFonts w:ascii="Trebuchet MS" w:hAnsi="Trebuchet MS" w:cs="Times New Roman"/>
          <w:b/>
          <w:szCs w:val="24"/>
          <w:lang w:val="en-US"/>
        </w:rPr>
        <w:t>e</w:t>
      </w:r>
      <w:r w:rsidRPr="00594646">
        <w:rPr>
          <w:rFonts w:ascii="Trebuchet MS" w:hAnsi="Trebuchet MS" w:cs="Times New Roman"/>
          <w:b/>
          <w:szCs w:val="24"/>
          <w:lang w:val="en-US"/>
        </w:rPr>
        <w:t xml:space="preserve">-1.1. ………………………… </w:t>
      </w:r>
      <w:r w:rsidR="00E238CD" w:rsidRPr="00594646">
        <w:rPr>
          <w:rFonts w:ascii="Trebuchet MS" w:hAnsi="Trebuchet MS" w:cs="Times New Roman"/>
          <w:b/>
          <w:szCs w:val="24"/>
          <w:lang w:val="en-US"/>
        </w:rPr>
        <w:t>PhD/Proficiency in Art</w:t>
      </w:r>
      <w:r w:rsidRPr="00594646">
        <w:rPr>
          <w:rFonts w:ascii="Trebuchet MS" w:hAnsi="Trebuchet MS" w:cs="Times New Roman"/>
          <w:b/>
          <w:szCs w:val="24"/>
          <w:lang w:val="en-US"/>
        </w:rPr>
        <w:t xml:space="preserve"> </w:t>
      </w:r>
    </w:p>
    <w:p w:rsidR="005D65D3" w:rsidRPr="00594646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594646">
        <w:rPr>
          <w:rFonts w:ascii="Trebuchet MS" w:hAnsi="Trebuchet MS" w:cs="Times New Roman"/>
          <w:b/>
          <w:szCs w:val="24"/>
          <w:lang w:val="en-US"/>
        </w:rPr>
        <w:t>Academic Year</w:t>
      </w:r>
      <w:r w:rsidRPr="00594646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594646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E238CD" w:rsidRPr="00594646" w:rsidRDefault="00E238CD" w:rsidP="005D65D3">
      <w:pPr>
        <w:spacing w:after="0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t xml:space="preserve">Thesis Advisor Proposal/Change and Thesis </w:t>
      </w:r>
      <w:r w:rsidR="008D4B77" w:rsidRPr="00594646">
        <w:rPr>
          <w:rFonts w:ascii="Trebuchet MS" w:hAnsi="Trebuchet MS" w:cs="Times New Roman"/>
          <w:b/>
          <w:szCs w:val="24"/>
          <w:lang w:val="en-US"/>
        </w:rPr>
        <w:t>Title</w:t>
      </w:r>
      <w:r w:rsidRPr="00594646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5D65D3" w:rsidRPr="00594646" w:rsidRDefault="005D65D3" w:rsidP="005D65D3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81"/>
        <w:gridCol w:w="6574"/>
      </w:tblGrid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shd w:val="clear" w:color="auto" w:fill="auto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shd w:val="clear" w:color="auto" w:fill="auto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lastRenderedPageBreak/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A45FCC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238CD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A45FCC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238CD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A45FCC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238CD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A45FCC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238CD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A45FCC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238CD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A45FCC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238CD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A45FCC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238CD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238C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</w:tbl>
    <w:p w:rsidR="00930BF0" w:rsidRPr="00594646" w:rsidRDefault="00775AF6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E238CD" w:rsidRPr="00594646">
        <w:rPr>
          <w:rFonts w:ascii="Trebuchet MS" w:hAnsi="Trebuchet MS" w:cs="Times New Roman"/>
          <w:b/>
          <w:szCs w:val="24"/>
          <w:lang w:val="en-US"/>
        </w:rPr>
        <w:t>e</w:t>
      </w:r>
      <w:r w:rsidRPr="00594646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594646">
        <w:rPr>
          <w:rFonts w:ascii="Trebuchet MS" w:hAnsi="Trebuchet MS" w:cs="Times New Roman"/>
          <w:b/>
          <w:szCs w:val="24"/>
          <w:lang w:val="en-US"/>
        </w:rPr>
        <w:t>2</w:t>
      </w:r>
      <w:r w:rsidR="00930BF0" w:rsidRPr="00594646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>
        <w:rPr>
          <w:rFonts w:ascii="Trebuchet MS" w:hAnsi="Trebuchet MS" w:cs="Times New Roman"/>
          <w:b/>
          <w:szCs w:val="24"/>
          <w:lang w:val="en-US"/>
        </w:rPr>
        <w:t xml:space="preserve">MA/MSc </w:t>
      </w:r>
      <w:proofErr w:type="gramStart"/>
      <w:r w:rsidR="00E238CD" w:rsidRPr="00594646">
        <w:rPr>
          <w:rFonts w:ascii="Trebuchet MS" w:hAnsi="Trebuchet MS" w:cs="Times New Roman"/>
          <w:b/>
          <w:szCs w:val="24"/>
          <w:lang w:val="en-US"/>
        </w:rPr>
        <w:t>With</w:t>
      </w:r>
      <w:proofErr w:type="gramEnd"/>
      <w:r w:rsidR="00E238CD" w:rsidRPr="00594646">
        <w:rPr>
          <w:rFonts w:ascii="Trebuchet MS" w:hAnsi="Trebuchet MS" w:cs="Times New Roman"/>
          <w:b/>
          <w:szCs w:val="24"/>
          <w:lang w:val="en-US"/>
        </w:rPr>
        <w:t xml:space="preserve"> Thesis Program</w:t>
      </w:r>
    </w:p>
    <w:p w:rsidR="005D65D3" w:rsidRPr="00594646" w:rsidRDefault="005D65D3" w:rsidP="005D65D3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t xml:space="preserve">20…. - 20…. </w:t>
      </w:r>
      <w:r w:rsidR="00E238CD" w:rsidRPr="00594646">
        <w:rPr>
          <w:rFonts w:ascii="Trebuchet MS" w:hAnsi="Trebuchet MS" w:cs="Times New Roman"/>
          <w:b/>
          <w:szCs w:val="24"/>
          <w:lang w:val="en-US"/>
        </w:rPr>
        <w:t>Academic Year</w:t>
      </w:r>
      <w:r w:rsidRPr="00594646">
        <w:rPr>
          <w:rFonts w:ascii="Trebuchet MS" w:hAnsi="Trebuchet MS" w:cs="Times New Roman"/>
          <w:b/>
          <w:szCs w:val="24"/>
          <w:lang w:val="en-US"/>
        </w:rPr>
        <w:t xml:space="preserve"> …………. </w:t>
      </w:r>
      <w:r w:rsidR="00E238CD" w:rsidRPr="00594646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775AF6" w:rsidRPr="00594646" w:rsidRDefault="00E238CD" w:rsidP="00E238CD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t xml:space="preserve">Thesis Advisor Proposal/Change and Thesis </w:t>
      </w:r>
      <w:r w:rsidR="008D4B77" w:rsidRPr="00594646">
        <w:rPr>
          <w:rFonts w:ascii="Trebuchet MS" w:hAnsi="Trebuchet MS" w:cs="Times New Roman"/>
          <w:b/>
          <w:szCs w:val="24"/>
          <w:lang w:val="en-US"/>
        </w:rPr>
        <w:t>Title</w:t>
      </w:r>
      <w:r w:rsidRPr="00594646">
        <w:rPr>
          <w:rFonts w:ascii="Trebuchet MS" w:hAnsi="Trebuchet MS" w:cs="Times New Roman"/>
          <w:b/>
          <w:szCs w:val="24"/>
          <w:lang w:val="en-US"/>
        </w:rPr>
        <w:t xml:space="preserve"> Proposal/Change </w:t>
      </w:r>
    </w:p>
    <w:p w:rsidR="00775AF6" w:rsidRPr="00594646" w:rsidRDefault="00775AF6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255" w:type="dxa"/>
        <w:tblLook w:val="04A0" w:firstRow="1" w:lastRow="0" w:firstColumn="1" w:lastColumn="0" w:noHBand="0" w:noVBand="1"/>
      </w:tblPr>
      <w:tblGrid>
        <w:gridCol w:w="2681"/>
        <w:gridCol w:w="6574"/>
      </w:tblGrid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B14B6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B14B6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B14B6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B14B6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B14B6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B14B6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B14B6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B14B6D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proofErr w:type="spellStart"/>
            <w:r w:rsidRPr="00594646">
              <w:rPr>
                <w:rFonts w:ascii="Trebuchet MS" w:hAnsi="Trebuchet MS" w:cs="Times New Roman"/>
                <w:szCs w:val="24"/>
                <w:lang w:val="en-US"/>
              </w:rPr>
              <w:t>Önerilen</w:t>
            </w:r>
            <w:proofErr w:type="spellEnd"/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 </w:t>
            </w:r>
            <w:proofErr w:type="spellStart"/>
            <w:r w:rsidRPr="00594646">
              <w:rPr>
                <w:rFonts w:ascii="Trebuchet MS" w:hAnsi="Trebuchet MS" w:cs="Times New Roman"/>
                <w:szCs w:val="24"/>
                <w:lang w:val="en-US"/>
              </w:rPr>
              <w:t>Tez</w:t>
            </w:r>
            <w:proofErr w:type="spellEnd"/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 </w:t>
            </w:r>
            <w:proofErr w:type="spellStart"/>
            <w:r w:rsidRPr="00594646">
              <w:rPr>
                <w:rFonts w:ascii="Trebuchet MS" w:hAnsi="Trebuchet MS" w:cs="Times New Roman"/>
                <w:szCs w:val="24"/>
                <w:lang w:val="en-US"/>
              </w:rPr>
              <w:t>Başlığı</w:t>
            </w:r>
            <w:proofErr w:type="spellEnd"/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shd w:val="clear" w:color="auto" w:fill="auto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shd w:val="clear" w:color="auto" w:fill="auto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lastRenderedPageBreak/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shd w:val="clear" w:color="auto" w:fill="auto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  <w:tr w:rsidR="00594646" w:rsidRPr="00594646" w:rsidTr="00594646">
        <w:trPr>
          <w:trHeight w:val="284"/>
        </w:trPr>
        <w:tc>
          <w:tcPr>
            <w:tcW w:w="2681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gram Advisor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277FE2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F4580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gram Advisor:</w:t>
            </w:r>
            <w:r w:rsidRPr="00594646">
              <w:rPr>
                <w:rFonts w:ascii="Trebuchet MS" w:hAnsi="Trebuchet MS" w:cs="Times New Roman"/>
                <w:lang w:val="en-US"/>
              </w:rPr>
              <w:t xml:space="preserve"> </w:t>
            </w:r>
          </w:p>
        </w:tc>
      </w:tr>
      <w:tr w:rsidR="00594646" w:rsidRPr="00594646" w:rsidTr="00277FE2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F4580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Advisor: </w:t>
            </w:r>
          </w:p>
        </w:tc>
      </w:tr>
      <w:tr w:rsidR="00594646" w:rsidRPr="00594646" w:rsidTr="00277FE2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F4580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Advisor:  </w:t>
            </w:r>
          </w:p>
        </w:tc>
      </w:tr>
      <w:tr w:rsidR="00594646" w:rsidRPr="00594646" w:rsidTr="00277FE2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F4580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2nd Advisor:</w:t>
            </w:r>
          </w:p>
        </w:tc>
      </w:tr>
      <w:tr w:rsidR="00594646" w:rsidRPr="00594646" w:rsidTr="00277FE2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F4580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2nd Advisor:</w:t>
            </w:r>
          </w:p>
        </w:tc>
      </w:tr>
      <w:tr w:rsidR="00594646" w:rsidRPr="00594646" w:rsidTr="00277FE2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F4580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Thesis Title: </w:t>
            </w:r>
          </w:p>
        </w:tc>
      </w:tr>
      <w:tr w:rsidR="00594646" w:rsidRPr="00594646" w:rsidTr="00277FE2">
        <w:trPr>
          <w:trHeight w:val="284"/>
        </w:trPr>
        <w:tc>
          <w:tcPr>
            <w:tcW w:w="2681" w:type="dxa"/>
            <w:vMerge/>
            <w:vAlign w:val="center"/>
          </w:tcPr>
          <w:p w:rsidR="00594646" w:rsidRPr="00594646" w:rsidRDefault="00594646" w:rsidP="00EF4580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574" w:type="dxa"/>
            <w:vAlign w:val="center"/>
          </w:tcPr>
          <w:p w:rsidR="00594646" w:rsidRPr="00594646" w:rsidRDefault="00594646" w:rsidP="00EF4580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Thesis Title: </w:t>
            </w:r>
          </w:p>
        </w:tc>
      </w:tr>
    </w:tbl>
    <w:p w:rsidR="00930BF0" w:rsidRPr="00594646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lastRenderedPageBreak/>
        <w:t>Tabl</w:t>
      </w:r>
      <w:r w:rsidR="008D4B77" w:rsidRPr="00594646">
        <w:rPr>
          <w:rFonts w:ascii="Trebuchet MS" w:hAnsi="Trebuchet MS" w:cs="Times New Roman"/>
          <w:b/>
          <w:szCs w:val="24"/>
          <w:lang w:val="en-US"/>
        </w:rPr>
        <w:t>e</w:t>
      </w:r>
      <w:r w:rsidRPr="00594646">
        <w:rPr>
          <w:rFonts w:ascii="Trebuchet MS" w:hAnsi="Trebuchet MS" w:cs="Times New Roman"/>
          <w:b/>
          <w:szCs w:val="24"/>
          <w:lang w:val="en-US"/>
        </w:rPr>
        <w:t>-1.</w:t>
      </w:r>
      <w:r w:rsidR="005D65D3" w:rsidRPr="00594646">
        <w:rPr>
          <w:rFonts w:ascii="Trebuchet MS" w:hAnsi="Trebuchet MS" w:cs="Times New Roman"/>
          <w:b/>
          <w:szCs w:val="24"/>
          <w:lang w:val="en-US"/>
        </w:rPr>
        <w:t>3</w:t>
      </w:r>
      <w:r w:rsidRPr="00594646">
        <w:rPr>
          <w:rFonts w:ascii="Trebuchet MS" w:hAnsi="Trebuchet MS" w:cs="Times New Roman"/>
          <w:b/>
          <w:szCs w:val="24"/>
          <w:lang w:val="en-US"/>
        </w:rPr>
        <w:t xml:space="preserve">. ………………………… </w:t>
      </w:r>
      <w:r w:rsidR="00594646" w:rsidRPr="00594646">
        <w:rPr>
          <w:rFonts w:ascii="Trebuchet MS" w:hAnsi="Trebuchet MS" w:cs="Times New Roman"/>
          <w:b/>
          <w:szCs w:val="24"/>
          <w:lang w:val="en-US"/>
        </w:rPr>
        <w:t>MA</w:t>
      </w:r>
      <w:r w:rsidR="00594646">
        <w:rPr>
          <w:rFonts w:ascii="Trebuchet MS" w:hAnsi="Trebuchet MS" w:cs="Times New Roman"/>
          <w:b/>
          <w:szCs w:val="24"/>
          <w:lang w:val="en-US"/>
        </w:rPr>
        <w:t>/</w:t>
      </w:r>
      <w:r w:rsidR="008D4B77" w:rsidRPr="00594646">
        <w:rPr>
          <w:rFonts w:ascii="Trebuchet MS" w:hAnsi="Trebuchet MS" w:cs="Times New Roman"/>
          <w:b/>
          <w:szCs w:val="24"/>
          <w:lang w:val="en-US"/>
        </w:rPr>
        <w:t xml:space="preserve">MSc </w:t>
      </w:r>
      <w:proofErr w:type="gramStart"/>
      <w:r w:rsidR="008D4B77" w:rsidRPr="00594646">
        <w:rPr>
          <w:rFonts w:ascii="Trebuchet MS" w:hAnsi="Trebuchet MS" w:cs="Times New Roman"/>
          <w:b/>
          <w:szCs w:val="24"/>
          <w:lang w:val="en-US"/>
        </w:rPr>
        <w:t>Without</w:t>
      </w:r>
      <w:proofErr w:type="gramEnd"/>
      <w:r w:rsidR="008D4B77" w:rsidRPr="00594646">
        <w:rPr>
          <w:rFonts w:ascii="Trebuchet MS" w:hAnsi="Trebuchet MS" w:cs="Times New Roman"/>
          <w:b/>
          <w:szCs w:val="24"/>
          <w:lang w:val="en-US"/>
        </w:rPr>
        <w:t xml:space="preserve"> Thesis Program</w:t>
      </w:r>
    </w:p>
    <w:p w:rsidR="00930BF0" w:rsidRPr="00594646" w:rsidRDefault="00930BF0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t>20…-20…</w:t>
      </w:r>
      <w:r w:rsidR="00594646">
        <w:rPr>
          <w:rFonts w:ascii="Trebuchet MS" w:hAnsi="Trebuchet MS" w:cs="Times New Roman"/>
          <w:b/>
          <w:szCs w:val="24"/>
          <w:lang w:val="en-US"/>
        </w:rPr>
        <w:t xml:space="preserve"> </w:t>
      </w:r>
      <w:r w:rsidR="008D4B77" w:rsidRPr="00594646">
        <w:rPr>
          <w:rFonts w:ascii="Trebuchet MS" w:hAnsi="Trebuchet MS" w:cs="Times New Roman"/>
          <w:b/>
          <w:szCs w:val="24"/>
          <w:lang w:val="en-US"/>
        </w:rPr>
        <w:t>Academic Year</w:t>
      </w:r>
      <w:r w:rsidRPr="00594646">
        <w:rPr>
          <w:rFonts w:ascii="Trebuchet MS" w:hAnsi="Trebuchet MS" w:cs="Times New Roman"/>
          <w:b/>
          <w:szCs w:val="24"/>
          <w:lang w:val="en-US"/>
        </w:rPr>
        <w:t xml:space="preserve"> ………….. </w:t>
      </w:r>
      <w:r w:rsidR="008D4B77" w:rsidRPr="00594646">
        <w:rPr>
          <w:rFonts w:ascii="Trebuchet MS" w:hAnsi="Trebuchet MS" w:cs="Times New Roman"/>
          <w:b/>
          <w:szCs w:val="24"/>
          <w:lang w:val="en-US"/>
        </w:rPr>
        <w:t>Semester</w:t>
      </w:r>
    </w:p>
    <w:p w:rsidR="008D4B77" w:rsidRPr="00594646" w:rsidRDefault="008D4B77" w:rsidP="00930BF0">
      <w:pPr>
        <w:spacing w:after="0" w:line="240" w:lineRule="auto"/>
        <w:jc w:val="center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t xml:space="preserve">Project Advisor Proposal/Change and Project Title Proposal/Change </w:t>
      </w:r>
    </w:p>
    <w:p w:rsidR="00930BF0" w:rsidRPr="00594646" w:rsidRDefault="00930BF0" w:rsidP="00930BF0">
      <w:pPr>
        <w:spacing w:after="0"/>
        <w:jc w:val="center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4"/>
        <w:gridCol w:w="6418"/>
      </w:tblGrid>
      <w:tr w:rsidR="00594646" w:rsidRPr="00594646" w:rsidTr="00594646">
        <w:trPr>
          <w:trHeight w:val="129"/>
        </w:trPr>
        <w:tc>
          <w:tcPr>
            <w:tcW w:w="2644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gram Advisor: </w:t>
            </w:r>
          </w:p>
        </w:tc>
      </w:tr>
      <w:tr w:rsidR="00594646" w:rsidRPr="00594646" w:rsidTr="00594646">
        <w:trPr>
          <w:trHeight w:val="254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gram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70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5D65D3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gram Advisor: </w:t>
            </w:r>
          </w:p>
        </w:tc>
      </w:tr>
      <w:tr w:rsidR="00594646" w:rsidRPr="00594646" w:rsidTr="00594646">
        <w:trPr>
          <w:trHeight w:val="254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gram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70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gram Advisor: </w:t>
            </w:r>
          </w:p>
        </w:tc>
      </w:tr>
      <w:tr w:rsidR="00594646" w:rsidRPr="00594646" w:rsidTr="00594646">
        <w:trPr>
          <w:trHeight w:val="254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gram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70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gram Advisor: </w:t>
            </w:r>
          </w:p>
        </w:tc>
      </w:tr>
      <w:tr w:rsidR="00594646" w:rsidRPr="00594646" w:rsidTr="00594646">
        <w:trPr>
          <w:trHeight w:val="254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gram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70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gram Advisor: </w:t>
            </w:r>
          </w:p>
        </w:tc>
      </w:tr>
      <w:tr w:rsidR="00594646" w:rsidRPr="00594646" w:rsidTr="00594646">
        <w:trPr>
          <w:trHeight w:val="254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gram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70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gram Advisor: </w:t>
            </w:r>
          </w:p>
        </w:tc>
      </w:tr>
      <w:tr w:rsidR="00594646" w:rsidRPr="00594646" w:rsidTr="00594646">
        <w:trPr>
          <w:trHeight w:val="254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gram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594646" w:rsidRPr="00594646" w:rsidTr="00594646">
        <w:trPr>
          <w:trHeight w:val="58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70"/>
        </w:trPr>
        <w:tc>
          <w:tcPr>
            <w:tcW w:w="2644" w:type="dxa"/>
            <w:vMerge/>
          </w:tcPr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594646">
        <w:trPr>
          <w:trHeight w:val="129"/>
        </w:trPr>
        <w:tc>
          <w:tcPr>
            <w:tcW w:w="2644" w:type="dxa"/>
            <w:vMerge w:val="restart"/>
          </w:tcPr>
          <w:p w:rsid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Student’s Name, Surname &amp; ID</w:t>
            </w:r>
            <w:r>
              <w:rPr>
                <w:rFonts w:ascii="Trebuchet MS" w:hAnsi="Trebuchet MS" w:cs="Times New Roman"/>
                <w:szCs w:val="24"/>
                <w:lang w:val="en-US"/>
              </w:rPr>
              <w:t>:</w:t>
            </w:r>
          </w:p>
          <w:p w:rsidR="00594646" w:rsidRPr="00594646" w:rsidRDefault="00594646" w:rsidP="00594646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gram Advisor: </w:t>
            </w:r>
          </w:p>
        </w:tc>
      </w:tr>
      <w:tr w:rsidR="00594646" w:rsidRPr="00594646" w:rsidTr="00316322">
        <w:trPr>
          <w:trHeight w:val="254"/>
        </w:trPr>
        <w:tc>
          <w:tcPr>
            <w:tcW w:w="2644" w:type="dxa"/>
            <w:vMerge/>
          </w:tcPr>
          <w:p w:rsidR="00594646" w:rsidRPr="00594646" w:rsidRDefault="00594646" w:rsidP="008D4B77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gram Advisor: </w:t>
            </w:r>
          </w:p>
        </w:tc>
      </w:tr>
      <w:tr w:rsidR="00594646" w:rsidRPr="00594646" w:rsidTr="00316322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8D4B77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ject Advisor: </w:t>
            </w:r>
          </w:p>
        </w:tc>
      </w:tr>
      <w:tr w:rsidR="00594646" w:rsidRPr="00594646" w:rsidTr="00316322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8D4B77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 xml:space="preserve">Proposed Project Advisor: </w:t>
            </w:r>
          </w:p>
        </w:tc>
      </w:tr>
      <w:tr w:rsidR="00594646" w:rsidRPr="00594646" w:rsidTr="00316322">
        <w:trPr>
          <w:trHeight w:val="129"/>
        </w:trPr>
        <w:tc>
          <w:tcPr>
            <w:tcW w:w="2644" w:type="dxa"/>
            <w:vMerge/>
          </w:tcPr>
          <w:p w:rsidR="00594646" w:rsidRPr="00594646" w:rsidRDefault="00594646" w:rsidP="008D4B77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  <w:tr w:rsidR="00594646" w:rsidRPr="00594646" w:rsidTr="00316322">
        <w:trPr>
          <w:trHeight w:val="70"/>
        </w:trPr>
        <w:tc>
          <w:tcPr>
            <w:tcW w:w="2644" w:type="dxa"/>
            <w:vMerge/>
          </w:tcPr>
          <w:p w:rsidR="00594646" w:rsidRPr="00594646" w:rsidRDefault="00594646" w:rsidP="008D4B77">
            <w:pPr>
              <w:jc w:val="center"/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6418" w:type="dxa"/>
          </w:tcPr>
          <w:p w:rsidR="00594646" w:rsidRPr="00594646" w:rsidRDefault="00594646" w:rsidP="008D4B77">
            <w:pPr>
              <w:rPr>
                <w:rFonts w:ascii="Trebuchet MS" w:hAnsi="Trebuchet MS" w:cs="Times New Roman"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szCs w:val="24"/>
                <w:lang w:val="en-US"/>
              </w:rPr>
              <w:t>Proposed Project Title:</w:t>
            </w:r>
            <w:r w:rsidRPr="00594646">
              <w:rPr>
                <w:rFonts w:ascii="Trebuchet MS" w:hAnsi="Trebuchet MS"/>
                <w:lang w:val="en-US"/>
              </w:rPr>
              <w:t xml:space="preserve"> </w:t>
            </w:r>
          </w:p>
        </w:tc>
      </w:tr>
    </w:tbl>
    <w:p w:rsidR="005D65D3" w:rsidRDefault="005D65D3" w:rsidP="00930BF0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</w:p>
    <w:p w:rsidR="00594646" w:rsidRDefault="00594646" w:rsidP="00930BF0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</w:p>
    <w:p w:rsidR="00594646" w:rsidRDefault="00594646" w:rsidP="00930BF0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</w:p>
    <w:p w:rsidR="00594646" w:rsidRPr="00594646" w:rsidRDefault="00594646" w:rsidP="00930BF0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</w:p>
    <w:p w:rsidR="00B7085D" w:rsidRPr="00594646" w:rsidRDefault="00C94C02" w:rsidP="00930BF0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lastRenderedPageBreak/>
        <w:t>I approve</w:t>
      </w:r>
      <w:r w:rsidR="00825D4B" w:rsidRPr="00594646">
        <w:rPr>
          <w:rFonts w:ascii="Trebuchet MS" w:hAnsi="Trebuchet MS" w:cs="Times New Roman"/>
          <w:b/>
          <w:szCs w:val="24"/>
          <w:lang w:val="en-US"/>
        </w:rPr>
        <w:t xml:space="preserve"> above mentioned</w:t>
      </w:r>
      <w:r w:rsidR="00C473E9" w:rsidRPr="00594646">
        <w:rPr>
          <w:rFonts w:ascii="Trebuchet MS" w:hAnsi="Trebuchet MS" w:cs="Times New Roman"/>
          <w:b/>
          <w:szCs w:val="24"/>
          <w:lang w:val="en-US"/>
        </w:rPr>
        <w:t xml:space="preserve"> thesis title</w:t>
      </w:r>
      <w:r w:rsidR="00825D4B" w:rsidRPr="00594646">
        <w:rPr>
          <w:rFonts w:ascii="Trebuchet MS" w:hAnsi="Trebuchet MS" w:cs="Times New Roman"/>
          <w:b/>
          <w:szCs w:val="24"/>
          <w:lang w:val="en-US"/>
        </w:rPr>
        <w:t>/advisor</w:t>
      </w:r>
      <w:r w:rsidR="00C473E9" w:rsidRPr="00594646">
        <w:rPr>
          <w:rFonts w:ascii="Trebuchet MS" w:hAnsi="Trebuchet MS" w:cs="Times New Roman"/>
          <w:b/>
          <w:szCs w:val="24"/>
          <w:lang w:val="en-US"/>
        </w:rPr>
        <w:t xml:space="preserve"> proposal/change and prog</w:t>
      </w:r>
      <w:r w:rsidR="00825D4B" w:rsidRPr="00594646">
        <w:rPr>
          <w:rFonts w:ascii="Trebuchet MS" w:hAnsi="Trebuchet MS" w:cs="Times New Roman"/>
          <w:b/>
          <w:szCs w:val="24"/>
          <w:lang w:val="en-US"/>
        </w:rPr>
        <w:t>ram advisor proposal/change.</w:t>
      </w:r>
    </w:p>
    <w:p w:rsidR="003F68B0" w:rsidRPr="00594646" w:rsidRDefault="003F68B0" w:rsidP="00930BF0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0"/>
        <w:gridCol w:w="4677"/>
      </w:tblGrid>
      <w:tr w:rsidR="00F247CD" w:rsidRPr="00594646" w:rsidTr="004C620D">
        <w:tc>
          <w:tcPr>
            <w:tcW w:w="9067" w:type="dxa"/>
            <w:gridSpan w:val="2"/>
          </w:tcPr>
          <w:p w:rsidR="00F247CD" w:rsidRPr="00594646" w:rsidRDefault="00825D4B" w:rsidP="00930BF0">
            <w:pPr>
              <w:jc w:val="center"/>
              <w:rPr>
                <w:rFonts w:ascii="Trebuchet MS" w:hAnsi="Trebuchet MS" w:cs="Times New Roman"/>
                <w:b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b/>
                <w:szCs w:val="24"/>
                <w:lang w:val="en-US"/>
              </w:rPr>
              <w:t xml:space="preserve">Thesis advisor and/or program advisor </w:t>
            </w:r>
          </w:p>
        </w:tc>
      </w:tr>
      <w:tr w:rsidR="00F247CD" w:rsidRPr="00594646" w:rsidTr="00F247CD">
        <w:tc>
          <w:tcPr>
            <w:tcW w:w="4390" w:type="dxa"/>
          </w:tcPr>
          <w:p w:rsidR="00F247CD" w:rsidRPr="00594646" w:rsidRDefault="00825D4B" w:rsidP="005A3C30">
            <w:pPr>
              <w:rPr>
                <w:rFonts w:ascii="Trebuchet MS" w:hAnsi="Trebuchet MS" w:cs="Times New Roman"/>
                <w:b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b/>
                <w:szCs w:val="24"/>
                <w:lang w:val="en-US"/>
              </w:rPr>
              <w:t>Name &amp; Surname, Title</w:t>
            </w:r>
          </w:p>
        </w:tc>
        <w:tc>
          <w:tcPr>
            <w:tcW w:w="4677" w:type="dxa"/>
          </w:tcPr>
          <w:p w:rsidR="00F247CD" w:rsidRPr="00594646" w:rsidRDefault="00825D4B" w:rsidP="005A3C30">
            <w:pPr>
              <w:rPr>
                <w:rFonts w:ascii="Trebuchet MS" w:hAnsi="Trebuchet MS" w:cs="Times New Roman"/>
                <w:b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b/>
                <w:szCs w:val="24"/>
                <w:lang w:val="en-US"/>
              </w:rPr>
              <w:t>Date-signature</w:t>
            </w:r>
          </w:p>
        </w:tc>
      </w:tr>
      <w:tr w:rsidR="00B7085D" w:rsidRPr="00594646" w:rsidTr="005A3C30">
        <w:trPr>
          <w:trHeight w:val="680"/>
        </w:trPr>
        <w:tc>
          <w:tcPr>
            <w:tcW w:w="4390" w:type="dxa"/>
            <w:vAlign w:val="center"/>
          </w:tcPr>
          <w:p w:rsidR="003F68B0" w:rsidRPr="00594646" w:rsidRDefault="003F68B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B7085D" w:rsidRPr="00594646" w:rsidRDefault="00B7085D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  <w:bookmarkStart w:id="0" w:name="_GoBack"/>
            <w:bookmarkEnd w:id="0"/>
          </w:p>
        </w:tc>
      </w:tr>
      <w:tr w:rsidR="003F68B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3F68B0" w:rsidRPr="00594646" w:rsidRDefault="003F68B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3F68B0" w:rsidRPr="00594646" w:rsidRDefault="003F68B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5A3C30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</w:tbl>
    <w:p w:rsidR="00C53AC7" w:rsidRPr="00594646" w:rsidRDefault="00C53AC7" w:rsidP="00930BF0">
      <w:pPr>
        <w:spacing w:after="0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br w:type="page"/>
      </w:r>
    </w:p>
    <w:p w:rsidR="00825D4B" w:rsidRPr="00594646" w:rsidRDefault="00825D4B" w:rsidP="00825D4B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  <w:r w:rsidRPr="00594646">
        <w:rPr>
          <w:rFonts w:ascii="Trebuchet MS" w:hAnsi="Trebuchet MS" w:cs="Times New Roman"/>
          <w:b/>
          <w:szCs w:val="24"/>
          <w:lang w:val="en-US"/>
        </w:rPr>
        <w:lastRenderedPageBreak/>
        <w:t>I approve above mentioned thesis title/advisor proposal/change and program advisor proposal/change.</w:t>
      </w:r>
    </w:p>
    <w:p w:rsidR="005A3C30" w:rsidRPr="00594646" w:rsidRDefault="005A3C30" w:rsidP="005A3C30">
      <w:pPr>
        <w:spacing w:after="0"/>
        <w:jc w:val="both"/>
        <w:rPr>
          <w:rFonts w:ascii="Trebuchet MS" w:hAnsi="Trebuchet MS" w:cs="Times New Roman"/>
          <w:szCs w:val="24"/>
          <w:lang w:val="en-US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4390"/>
        <w:gridCol w:w="4677"/>
      </w:tblGrid>
      <w:tr w:rsidR="005A3C30" w:rsidRPr="00594646" w:rsidTr="00B14B6D">
        <w:tc>
          <w:tcPr>
            <w:tcW w:w="9067" w:type="dxa"/>
            <w:gridSpan w:val="2"/>
          </w:tcPr>
          <w:p w:rsidR="005A3C30" w:rsidRPr="00594646" w:rsidRDefault="00825D4B" w:rsidP="00B14B6D">
            <w:pPr>
              <w:jc w:val="center"/>
              <w:rPr>
                <w:rFonts w:ascii="Trebuchet MS" w:hAnsi="Trebuchet MS" w:cs="Times New Roman"/>
                <w:b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b/>
                <w:szCs w:val="24"/>
                <w:lang w:val="en-US"/>
              </w:rPr>
              <w:t>Student</w:t>
            </w:r>
            <w:r w:rsidR="005A3C30" w:rsidRPr="00594646">
              <w:rPr>
                <w:rFonts w:ascii="Trebuchet MS" w:hAnsi="Trebuchet MS" w:cs="Times New Roman"/>
                <w:b/>
                <w:szCs w:val="24"/>
                <w:lang w:val="en-US"/>
              </w:rPr>
              <w:t xml:space="preserve"> </w:t>
            </w:r>
          </w:p>
        </w:tc>
      </w:tr>
      <w:tr w:rsidR="005A3C30" w:rsidRPr="00594646" w:rsidTr="00B14B6D">
        <w:tc>
          <w:tcPr>
            <w:tcW w:w="4390" w:type="dxa"/>
          </w:tcPr>
          <w:p w:rsidR="005A3C30" w:rsidRPr="00594646" w:rsidRDefault="00825D4B" w:rsidP="005A3C30">
            <w:pPr>
              <w:rPr>
                <w:rFonts w:ascii="Trebuchet MS" w:hAnsi="Trebuchet MS" w:cs="Times New Roman"/>
                <w:b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b/>
                <w:szCs w:val="24"/>
                <w:lang w:val="en-US"/>
              </w:rPr>
              <w:t>Name &amp; Surname</w:t>
            </w:r>
          </w:p>
        </w:tc>
        <w:tc>
          <w:tcPr>
            <w:tcW w:w="4677" w:type="dxa"/>
          </w:tcPr>
          <w:p w:rsidR="005A3C30" w:rsidRPr="00594646" w:rsidRDefault="00825D4B" w:rsidP="005A3C30">
            <w:pPr>
              <w:rPr>
                <w:rFonts w:ascii="Trebuchet MS" w:hAnsi="Trebuchet MS" w:cs="Times New Roman"/>
                <w:b/>
                <w:szCs w:val="24"/>
                <w:lang w:val="en-US"/>
              </w:rPr>
            </w:pPr>
            <w:r w:rsidRPr="00594646">
              <w:rPr>
                <w:rFonts w:ascii="Trebuchet MS" w:hAnsi="Trebuchet MS" w:cs="Times New Roman"/>
                <w:b/>
                <w:szCs w:val="24"/>
                <w:lang w:val="en-US"/>
              </w:rPr>
              <w:t>Date &amp; Signature</w:t>
            </w: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  <w:tr w:rsidR="005A3C30" w:rsidRPr="00594646" w:rsidTr="00B14B6D">
        <w:trPr>
          <w:trHeight w:val="680"/>
        </w:trPr>
        <w:tc>
          <w:tcPr>
            <w:tcW w:w="4390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  <w:tc>
          <w:tcPr>
            <w:tcW w:w="4677" w:type="dxa"/>
            <w:vAlign w:val="center"/>
          </w:tcPr>
          <w:p w:rsidR="005A3C30" w:rsidRPr="00594646" w:rsidRDefault="005A3C30" w:rsidP="005A3C30">
            <w:pPr>
              <w:rPr>
                <w:rFonts w:ascii="Trebuchet MS" w:hAnsi="Trebuchet MS" w:cs="Times New Roman"/>
                <w:szCs w:val="24"/>
                <w:lang w:val="en-US"/>
              </w:rPr>
            </w:pPr>
          </w:p>
        </w:tc>
      </w:tr>
    </w:tbl>
    <w:p w:rsidR="005A3C30" w:rsidRPr="00594646" w:rsidRDefault="005A3C30" w:rsidP="005A3C30">
      <w:pPr>
        <w:spacing w:after="0"/>
        <w:jc w:val="both"/>
        <w:rPr>
          <w:rFonts w:ascii="Trebuchet MS" w:hAnsi="Trebuchet MS" w:cs="Times New Roman"/>
          <w:b/>
          <w:szCs w:val="24"/>
          <w:lang w:val="en-US"/>
        </w:rPr>
      </w:pPr>
    </w:p>
    <w:sectPr w:rsidR="005A3C30" w:rsidRPr="00594646" w:rsidSect="0059464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426" w:left="1417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27F5" w:rsidRDefault="00B427F5" w:rsidP="00930BF0">
      <w:pPr>
        <w:spacing w:after="0" w:line="240" w:lineRule="auto"/>
      </w:pPr>
      <w:r>
        <w:separator/>
      </w:r>
    </w:p>
  </w:endnote>
  <w:endnote w:type="continuationSeparator" w:id="0">
    <w:p w:rsidR="00B427F5" w:rsidRDefault="00B427F5" w:rsidP="00930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27F5" w:rsidRDefault="00B427F5" w:rsidP="00930BF0">
      <w:pPr>
        <w:spacing w:after="0" w:line="240" w:lineRule="auto"/>
      </w:pPr>
      <w:r>
        <w:separator/>
      </w:r>
    </w:p>
  </w:footnote>
  <w:footnote w:type="continuationSeparator" w:id="0">
    <w:p w:rsidR="00B427F5" w:rsidRDefault="00B427F5" w:rsidP="00930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4C02" w:rsidRDefault="00F9376C">
    <w:pPr>
      <w:pStyle w:val="Header"/>
    </w:pPr>
    <w:r>
      <w:rPr>
        <w:rFonts w:ascii="Trebuchet MS" w:hAnsi="Trebuchet MS"/>
        <w:b/>
        <w:noProof/>
        <w:lang w:val="en-US"/>
      </w:rPr>
      <w:drawing>
        <wp:inline distT="0" distB="0" distL="0" distR="0" wp14:anchorId="2CE581A2" wp14:editId="7BAADC58">
          <wp:extent cx="5760720" cy="694619"/>
          <wp:effectExtent l="0" t="0" r="0" b="0"/>
          <wp:docPr id="4" name="Picture 4" descr="C:\Users\zeynep.tunaultav\AppData\Local\Microsoft\Windows\INetCache\Content.Word\yatay-logo-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eynep.tunaultav\AppData\Local\Microsoft\Windows\INetCache\Content.Word\yatay-logo-en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946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94C02" w:rsidRDefault="00C94C02">
    <w:pPr>
      <w:pStyle w:val="Header"/>
    </w:pPr>
  </w:p>
  <w:p w:rsidR="00C94C02" w:rsidRDefault="00C94C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76C" w:rsidRDefault="00F9376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A2MTcyM7M0MzFU0lEKTi0uzszPAykwrgUA3iLlvSwAAAA="/>
  </w:docVars>
  <w:rsids>
    <w:rsidRoot w:val="007D26A7"/>
    <w:rsid w:val="000112B8"/>
    <w:rsid w:val="000230B6"/>
    <w:rsid w:val="00024E06"/>
    <w:rsid w:val="0004734A"/>
    <w:rsid w:val="00084412"/>
    <w:rsid w:val="00094A38"/>
    <w:rsid w:val="000B7161"/>
    <w:rsid w:val="000C594F"/>
    <w:rsid w:val="000C6AFF"/>
    <w:rsid w:val="000D16DE"/>
    <w:rsid w:val="000E6790"/>
    <w:rsid w:val="001467AB"/>
    <w:rsid w:val="00150597"/>
    <w:rsid w:val="001C12E0"/>
    <w:rsid w:val="001D6B17"/>
    <w:rsid w:val="00200BA5"/>
    <w:rsid w:val="0020400F"/>
    <w:rsid w:val="00206D88"/>
    <w:rsid w:val="0025417F"/>
    <w:rsid w:val="0031332C"/>
    <w:rsid w:val="0033310B"/>
    <w:rsid w:val="003603DF"/>
    <w:rsid w:val="00375BC7"/>
    <w:rsid w:val="003C50A6"/>
    <w:rsid w:val="003F3BAB"/>
    <w:rsid w:val="003F68B0"/>
    <w:rsid w:val="00422E37"/>
    <w:rsid w:val="00453665"/>
    <w:rsid w:val="004A19A9"/>
    <w:rsid w:val="004C216E"/>
    <w:rsid w:val="004C620D"/>
    <w:rsid w:val="00511C52"/>
    <w:rsid w:val="00513185"/>
    <w:rsid w:val="005253A1"/>
    <w:rsid w:val="00594646"/>
    <w:rsid w:val="005A3C30"/>
    <w:rsid w:val="005B752A"/>
    <w:rsid w:val="005C52B4"/>
    <w:rsid w:val="005D65D3"/>
    <w:rsid w:val="0061717E"/>
    <w:rsid w:val="00620949"/>
    <w:rsid w:val="00623F77"/>
    <w:rsid w:val="0063369C"/>
    <w:rsid w:val="006556D5"/>
    <w:rsid w:val="006B00F4"/>
    <w:rsid w:val="006C387D"/>
    <w:rsid w:val="007411D0"/>
    <w:rsid w:val="00775AF6"/>
    <w:rsid w:val="00776FD0"/>
    <w:rsid w:val="00793943"/>
    <w:rsid w:val="007D26A7"/>
    <w:rsid w:val="007F70FF"/>
    <w:rsid w:val="00802A3C"/>
    <w:rsid w:val="00823040"/>
    <w:rsid w:val="00825D4B"/>
    <w:rsid w:val="00832EA1"/>
    <w:rsid w:val="00855BF4"/>
    <w:rsid w:val="00856FED"/>
    <w:rsid w:val="00891C75"/>
    <w:rsid w:val="008D4B77"/>
    <w:rsid w:val="008E2A0A"/>
    <w:rsid w:val="008E5F91"/>
    <w:rsid w:val="00930BF0"/>
    <w:rsid w:val="00936643"/>
    <w:rsid w:val="00995131"/>
    <w:rsid w:val="009F3E42"/>
    <w:rsid w:val="00A239B7"/>
    <w:rsid w:val="00A25654"/>
    <w:rsid w:val="00A80C2B"/>
    <w:rsid w:val="00AE7CC1"/>
    <w:rsid w:val="00B14653"/>
    <w:rsid w:val="00B14B6D"/>
    <w:rsid w:val="00B3440A"/>
    <w:rsid w:val="00B427F5"/>
    <w:rsid w:val="00B51240"/>
    <w:rsid w:val="00B7085D"/>
    <w:rsid w:val="00B8514B"/>
    <w:rsid w:val="00B87196"/>
    <w:rsid w:val="00BA5E99"/>
    <w:rsid w:val="00C15EC1"/>
    <w:rsid w:val="00C3048D"/>
    <w:rsid w:val="00C31A34"/>
    <w:rsid w:val="00C473E9"/>
    <w:rsid w:val="00C53AC7"/>
    <w:rsid w:val="00C94C02"/>
    <w:rsid w:val="00CA3516"/>
    <w:rsid w:val="00CB4521"/>
    <w:rsid w:val="00CD6848"/>
    <w:rsid w:val="00CE5D7C"/>
    <w:rsid w:val="00D33809"/>
    <w:rsid w:val="00D4774E"/>
    <w:rsid w:val="00D60694"/>
    <w:rsid w:val="00D82212"/>
    <w:rsid w:val="00D952DA"/>
    <w:rsid w:val="00DC61EF"/>
    <w:rsid w:val="00DD224A"/>
    <w:rsid w:val="00DD7939"/>
    <w:rsid w:val="00E238CD"/>
    <w:rsid w:val="00E4034D"/>
    <w:rsid w:val="00E63B4A"/>
    <w:rsid w:val="00E95BC7"/>
    <w:rsid w:val="00E97A30"/>
    <w:rsid w:val="00EB6555"/>
    <w:rsid w:val="00ED38E9"/>
    <w:rsid w:val="00EF4580"/>
    <w:rsid w:val="00EF7BCC"/>
    <w:rsid w:val="00F247CD"/>
    <w:rsid w:val="00F83699"/>
    <w:rsid w:val="00F9376C"/>
    <w:rsid w:val="00FA4B6D"/>
    <w:rsid w:val="00FB3C21"/>
    <w:rsid w:val="00F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D9C4D1"/>
  <w15:chartTrackingRefBased/>
  <w15:docId w15:val="{61EAE07C-1AE4-4CC1-A5B0-122FF955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7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1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F0"/>
  </w:style>
  <w:style w:type="paragraph" w:styleId="Footer">
    <w:name w:val="footer"/>
    <w:basedOn w:val="Normal"/>
    <w:link w:val="FooterChar"/>
    <w:uiPriority w:val="99"/>
    <w:unhideWhenUsed/>
    <w:rsid w:val="00930BF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7</Pages>
  <Words>1001</Words>
  <Characters>5706</Characters>
  <Application>Microsoft Office Word</Application>
  <DocSecurity>0</DocSecurity>
  <Lines>47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Zeynep Tuna Ultav</cp:lastModifiedBy>
  <cp:revision>21</cp:revision>
  <cp:lastPrinted>2019-09-25T13:43:00Z</cp:lastPrinted>
  <dcterms:created xsi:type="dcterms:W3CDTF">2019-09-25T05:47:00Z</dcterms:created>
  <dcterms:modified xsi:type="dcterms:W3CDTF">2020-08-06T06:43:00Z</dcterms:modified>
</cp:coreProperties>
</file>